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0C196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at’s Eye ($CATZ) White Paper</w:t>
      </w:r>
    </w:p>
    <w:p w14:paraId="619F65F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ersion 1.0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cember 2025</w:t>
      </w:r>
    </w:p>
    <w:p w14:paraId="3B16AF35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DD6A0CC">
          <v:rect id="_x0000_i1025" style="width:0;height:1.5pt" o:hralign="center" o:hrstd="t" o:hr="t" fillcolor="#a0a0a0" stroked="f"/>
        </w:pict>
      </w:r>
    </w:p>
    <w:p w14:paraId="704C6A3B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Abstract</w:t>
      </w:r>
    </w:p>
    <w:p w14:paraId="3E943B7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’s Eye ($CATZ) is a community-driven digital asset designed to blend nostalgia, creativity, and decentralized finance (DeFi) utility. Inspired by the classic cat’s eye marble, $CATZ aims to provide holders with engagement, participation, and optional utility through liquidity provision, events, and future on-chain mechanics. The project emphasizes transparency, fairness, and simplicity while remaining flexible enough to evolve alongside its community.</w:t>
      </w:r>
    </w:p>
    <w:p w14:paraId="57B92801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4DE37AB7">
          <v:rect id="_x0000_i1026" style="width:0;height:1.5pt" o:hralign="center" o:hrstd="t" o:hr="t" fillcolor="#a0a0a0" stroked="f"/>
        </w:pict>
      </w:r>
    </w:p>
    <w:p w14:paraId="754092EA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Introduction</w:t>
      </w:r>
    </w:p>
    <w:p w14:paraId="49511212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yptocurrency has evolved beyond purely technical experiments into a cultural and social ecosystem. Meme tokens and community tokens have demonstrated that value is often driven not only by utility, but by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ared identity, participation, and trus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62F0824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’s Eye ($CATZ) was created with this philosophy in mind. It is not positioned as a replacement for existing financial systems, nor does it promise guaranteed returns. Instead, $CATZ exists as a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unity asse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—a token that rewards participation, creativity, and long-term engagement.</w:t>
      </w:r>
    </w:p>
    <w:p w14:paraId="1558317C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AE798B2">
          <v:rect id="_x0000_i1027" style="width:0;height:1.5pt" o:hralign="center" o:hrstd="t" o:hr="t" fillcolor="#a0a0a0" stroked="f"/>
        </w:pict>
      </w:r>
    </w:p>
    <w:p w14:paraId="736F24CE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2. Vision and Philosophy</w:t>
      </w:r>
    </w:p>
    <w:p w14:paraId="09E3ECF9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Cat’s Eye project is built on several core principles:</w:t>
      </w:r>
    </w:p>
    <w:p w14:paraId="0806C2EF" w14:textId="77777777" w:rsidR="00AB3DFF" w:rsidRPr="00AB3DFF" w:rsidRDefault="00AB3DFF" w:rsidP="00AB3D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ransparency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On-chain activity, liquidity pools, and token mechanics are visible and verifiable.</w:t>
      </w:r>
    </w:p>
    <w:p w14:paraId="06710054" w14:textId="77777777" w:rsidR="00AB3DFF" w:rsidRPr="00AB3DFF" w:rsidRDefault="00AB3DFF" w:rsidP="00AB3D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airness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No hidden minting, no stealth mechanics, and no preferential treatment.</w:t>
      </w:r>
    </w:p>
    <w:p w14:paraId="38263E27" w14:textId="77777777" w:rsidR="00AB3DFF" w:rsidRPr="00AB3DFF" w:rsidRDefault="00AB3DFF" w:rsidP="00AB3D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unity Firs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The value of $CATZ is driven by its holders and contributors.</w:t>
      </w:r>
    </w:p>
    <w:p w14:paraId="2E2B3B61" w14:textId="77777777" w:rsidR="00AB3DFF" w:rsidRPr="00AB3DFF" w:rsidRDefault="00AB3DFF" w:rsidP="00AB3D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rganic Growth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No artificial hype cycles or unsustainable promises.</w:t>
      </w:r>
    </w:p>
    <w:p w14:paraId="4B91D094" w14:textId="77777777" w:rsidR="00AB3DFF" w:rsidRPr="00AB3DFF" w:rsidRDefault="00AB3DFF" w:rsidP="00AB3D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volution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The project is designed to grow and adapt over time.</w:t>
      </w:r>
    </w:p>
    <w:p w14:paraId="33FB9D86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$CATZ embraces the idea that a token can b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un, functional, and hones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t the same time.</w:t>
      </w:r>
    </w:p>
    <w:p w14:paraId="56D6FCC3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1D9B2D1">
          <v:rect id="_x0000_i1028" style="width:0;height:1.5pt" o:hralign="center" o:hrstd="t" o:hr="t" fillcolor="#a0a0a0" stroked="f"/>
        </w:pict>
      </w:r>
    </w:p>
    <w:p w14:paraId="10ABB1F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3. Token Overview</w:t>
      </w:r>
    </w:p>
    <w:p w14:paraId="25D609A6" w14:textId="77777777" w:rsidR="00AB3DFF" w:rsidRPr="00AB3DFF" w:rsidRDefault="00AB3DFF" w:rsidP="00AB3D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ken Name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at’s Eye</w:t>
      </w:r>
    </w:p>
    <w:p w14:paraId="1F3CE765" w14:textId="77777777" w:rsidR="00AB3DFF" w:rsidRPr="00AB3DFF" w:rsidRDefault="00AB3DFF" w:rsidP="00AB3D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icker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$CATZ</w:t>
      </w:r>
    </w:p>
    <w:p w14:paraId="7E85C91B" w14:textId="77777777" w:rsidR="00AB3DFF" w:rsidRPr="00AB3DFF" w:rsidRDefault="00AB3DFF" w:rsidP="00AB3D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lockchain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ronos (EVM-compatible)</w:t>
      </w:r>
    </w:p>
    <w:p w14:paraId="6D811295" w14:textId="77777777" w:rsidR="00AB3DFF" w:rsidRPr="00AB3DFF" w:rsidRDefault="00AB3DFF" w:rsidP="00AB3D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ken Type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mmunity / Utility Token</w:t>
      </w:r>
    </w:p>
    <w:p w14:paraId="0BB2CF0D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$CATZ is designed to integrate seamlessly with decentralized exchanges (DEXs), wallets, and DeFi tools within the Cronos ecosystem.</w:t>
      </w:r>
    </w:p>
    <w:p w14:paraId="65BDCF02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67ADC0B5">
          <v:rect id="_x0000_i1029" style="width:0;height:1.5pt" o:hralign="center" o:hrstd="t" o:hr="t" fillcolor="#a0a0a0" stroked="f"/>
        </w:pict>
      </w:r>
    </w:p>
    <w:p w14:paraId="3DBB5CCA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. Token Utility</w:t>
      </w:r>
    </w:p>
    <w:p w14:paraId="57E37BC9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ile Cat’s Eye began as a community-focused token, utility is introduced gradually and intentionally.</w:t>
      </w:r>
    </w:p>
    <w:p w14:paraId="4D10B605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1 Liquidity Participation</w:t>
      </w:r>
    </w:p>
    <w:p w14:paraId="1523BC27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lders may choose to pair $CATZ with compatible assets (such as $RLM or CRO) in liquidity pools, earning a share of trading fees while supporting market stability.</w:t>
      </w:r>
    </w:p>
    <w:p w14:paraId="16F5F1F2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2 Holder-Only Events</w:t>
      </w:r>
    </w:p>
    <w:p w14:paraId="744F993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roject may host periodic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older-only events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such as:</w:t>
      </w:r>
    </w:p>
    <w:p w14:paraId="2CB5DE0D" w14:textId="77777777" w:rsidR="00AB3DFF" w:rsidRPr="00AB3DFF" w:rsidRDefault="00AB3DFF" w:rsidP="00AB3DF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ndomized token draws</w:t>
      </w:r>
    </w:p>
    <w:p w14:paraId="581450FE" w14:textId="77777777" w:rsidR="00AB3DFF" w:rsidRPr="00AB3DFF" w:rsidRDefault="00AB3DFF" w:rsidP="00AB3DF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rewards</w:t>
      </w:r>
    </w:p>
    <w:p w14:paraId="1E7409ED" w14:textId="77777777" w:rsidR="00AB3DFF" w:rsidRPr="00AB3DFF" w:rsidRDefault="00AB3DFF" w:rsidP="00AB3DF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al releases or bonuses</w:t>
      </w:r>
    </w:p>
    <w:p w14:paraId="64AD80EB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tion criteria and mechanics will be announced in advance and executed transparently.</w:t>
      </w:r>
    </w:p>
    <w:p w14:paraId="6F379D92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3 Future Utility (Non-Exhaustive)</w:t>
      </w:r>
    </w:p>
    <w:p w14:paraId="43A4E0F3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tential future directions include:</w:t>
      </w:r>
    </w:p>
    <w:p w14:paraId="2756AE4F" w14:textId="77777777" w:rsidR="00AB3DFF" w:rsidRPr="00AB3DFF" w:rsidRDefault="00AB3DFF" w:rsidP="00AB3DF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-chain randomization tools</w:t>
      </w:r>
    </w:p>
    <w:p w14:paraId="4369D2FB" w14:textId="77777777" w:rsidR="00AB3DFF" w:rsidRPr="00AB3DFF" w:rsidRDefault="00AB3DFF" w:rsidP="00AB3DF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voting mechanisms</w:t>
      </w:r>
    </w:p>
    <w:p w14:paraId="4DCFCF8F" w14:textId="77777777" w:rsidR="00AB3DFF" w:rsidRPr="00AB3DFF" w:rsidRDefault="00AB3DFF" w:rsidP="00AB3DF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cess-based participation</w:t>
      </w:r>
    </w:p>
    <w:p w14:paraId="385A7BC3" w14:textId="77777777" w:rsidR="00AB3DFF" w:rsidRPr="00AB3DFF" w:rsidRDefault="00AB3DFF" w:rsidP="00AB3DF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oss-project integrations within the Marbleverse ecosystem</w:t>
      </w:r>
    </w:p>
    <w:p w14:paraId="024AC76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l future utility will be introduced conservatively and communicated clearly.</w:t>
      </w:r>
    </w:p>
    <w:p w14:paraId="09CF780F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FC6D638">
          <v:rect id="_x0000_i1030" style="width:0;height:1.5pt" o:hralign="center" o:hrstd="t" o:hr="t" fillcolor="#a0a0a0" stroked="f"/>
        </w:pict>
      </w:r>
    </w:p>
    <w:p w14:paraId="773D842E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5. Randomization &amp; Fairness</w:t>
      </w:r>
    </w:p>
    <w:p w14:paraId="0E04DA6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’s Eye places a strong emphasis on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erifiable fairness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B3B7C27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y randomized events or selections are intended to:</w:t>
      </w:r>
    </w:p>
    <w:p w14:paraId="6416E318" w14:textId="77777777" w:rsidR="00AB3DFF" w:rsidRPr="00AB3DFF" w:rsidRDefault="00AB3DFF" w:rsidP="00AB3D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transparent, on-chain or publicly auditable methods</w:t>
      </w:r>
    </w:p>
    <w:p w14:paraId="5D130488" w14:textId="77777777" w:rsidR="00AB3DFF" w:rsidRPr="00AB3DFF" w:rsidRDefault="00AB3DFF" w:rsidP="00AB3D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 visible to the community</w:t>
      </w:r>
    </w:p>
    <w:p w14:paraId="3DA1B610" w14:textId="77777777" w:rsidR="00AB3DFF" w:rsidRPr="00AB3DFF" w:rsidRDefault="00AB3DFF" w:rsidP="00AB3D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vent manual interference or favoritism</w:t>
      </w:r>
    </w:p>
    <w:p w14:paraId="7FD269C9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approach reinforces trust and long-term credibility.</w:t>
      </w:r>
    </w:p>
    <w:p w14:paraId="46314C64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A14DC7D">
          <v:rect id="_x0000_i1031" style="width:0;height:1.5pt" o:hralign="center" o:hrstd="t" o:hr="t" fillcolor="#a0a0a0" stroked="f"/>
        </w:pict>
      </w:r>
    </w:p>
    <w:p w14:paraId="6C4C6248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6. Token Economics</w:t>
      </w:r>
    </w:p>
    <w:p w14:paraId="496348B6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’s Eye does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y on complex or opaque tokenomics.</w:t>
      </w:r>
    </w:p>
    <w:p w14:paraId="00E93EF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y principles include:</w:t>
      </w:r>
    </w:p>
    <w:p w14:paraId="0F216333" w14:textId="77777777" w:rsidR="00AB3DFF" w:rsidRPr="00AB3DFF" w:rsidRDefault="00AB3DFF" w:rsidP="00AB3D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xed or clearly defined supply</w:t>
      </w:r>
    </w:p>
    <w:p w14:paraId="0EE74A5D" w14:textId="77777777" w:rsidR="00AB3DFF" w:rsidRPr="00AB3DFF" w:rsidRDefault="00AB3DFF" w:rsidP="00AB3D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hidden inflation mechanisms</w:t>
      </w:r>
    </w:p>
    <w:p w14:paraId="5A1C7E8E" w14:textId="77777777" w:rsidR="00AB3DFF" w:rsidRPr="00AB3DFF" w:rsidRDefault="00AB3DFF" w:rsidP="00AB3D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undisclosed minting</w:t>
      </w:r>
    </w:p>
    <w:p w14:paraId="122FE897" w14:textId="77777777" w:rsidR="00AB3DFF" w:rsidRPr="00AB3DFF" w:rsidRDefault="00AB3DFF" w:rsidP="00AB3D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quidity provided openly on decentralized platforms</w:t>
      </w:r>
    </w:p>
    <w:p w14:paraId="52FAA04D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value of $CATZ is determined by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arket participation, liquidity depth, and community engagemen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3E493B2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6D5B7F73">
          <v:rect id="_x0000_i1032" style="width:0;height:1.5pt" o:hralign="center" o:hrstd="t" o:hr="t" fillcolor="#a0a0a0" stroked="f"/>
        </w:pict>
      </w:r>
    </w:p>
    <w:p w14:paraId="2302F8D2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7. Governance &amp; Community Role</w:t>
      </w:r>
    </w:p>
    <w:p w14:paraId="44104C2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is no centralized authority dictating the future of Cat’s Eye.</w:t>
      </w:r>
    </w:p>
    <w:p w14:paraId="40467964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ead:</w:t>
      </w:r>
    </w:p>
    <w:p w14:paraId="6AABC984" w14:textId="77777777" w:rsidR="00AB3DFF" w:rsidRPr="00AB3DFF" w:rsidRDefault="00AB3DFF" w:rsidP="00AB3DF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feedback influences direction</w:t>
      </w:r>
    </w:p>
    <w:p w14:paraId="5B5EC523" w14:textId="77777777" w:rsidR="00AB3DFF" w:rsidRPr="00AB3DFF" w:rsidRDefault="00AB3DFF" w:rsidP="00AB3DF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tion matters more than speculation</w:t>
      </w:r>
    </w:p>
    <w:p w14:paraId="5DBDB70A" w14:textId="77777777" w:rsidR="00AB3DFF" w:rsidRPr="00AB3DFF" w:rsidRDefault="00AB3DFF" w:rsidP="00AB3DF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as are evaluated on sustainability, not hype</w:t>
      </w:r>
    </w:p>
    <w:p w14:paraId="5223E6FA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 the project matures, governance mechanisms may be introduced if the community sees value in them.</w:t>
      </w:r>
    </w:p>
    <w:p w14:paraId="4660F7AF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6A354906">
          <v:rect id="_x0000_i1033" style="width:0;height:1.5pt" o:hralign="center" o:hrstd="t" o:hr="t" fillcolor="#a0a0a0" stroked="f"/>
        </w:pict>
      </w:r>
    </w:p>
    <w:p w14:paraId="110ADFE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8. Security &amp; Transparency</w:t>
      </w:r>
    </w:p>
    <w:p w14:paraId="693B4C0B" w14:textId="77777777" w:rsidR="00AB3DFF" w:rsidRPr="00AB3DFF" w:rsidRDefault="00AB3DFF" w:rsidP="00AB3DF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mart contracts are deployed on a public blockchain</w:t>
      </w:r>
    </w:p>
    <w:p w14:paraId="22E140A1" w14:textId="77777777" w:rsidR="00AB3DFF" w:rsidRPr="00AB3DFF" w:rsidRDefault="00AB3DFF" w:rsidP="00AB3DF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ken and liquidity data are viewable via block explorers and analytics platforms</w:t>
      </w:r>
    </w:p>
    <w:p w14:paraId="367912EA" w14:textId="77777777" w:rsidR="00AB3DFF" w:rsidRPr="00AB3DFF" w:rsidRDefault="00AB3DFF" w:rsidP="00AB3DF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custody of user funds by the project</w:t>
      </w:r>
    </w:p>
    <w:p w14:paraId="5DD77E36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sers are encouraged to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erify all information independently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ractice responsible crypto participation.</w:t>
      </w:r>
    </w:p>
    <w:p w14:paraId="2F11CA57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93F5AE7">
          <v:rect id="_x0000_i1034" style="width:0;height:1.5pt" o:hralign="center" o:hrstd="t" o:hr="t" fillcolor="#a0a0a0" stroked="f"/>
        </w:pict>
      </w:r>
    </w:p>
    <w:p w14:paraId="588C3496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9. Risks &amp; Disclaimers</w:t>
      </w:r>
    </w:p>
    <w:p w14:paraId="15CA3530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’s Eye ($CATZ) is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t an investment produc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09672BFC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y risks include:</w:t>
      </w:r>
    </w:p>
    <w:p w14:paraId="560F2934" w14:textId="77777777" w:rsidR="00AB3DFF" w:rsidRPr="00AB3DFF" w:rsidRDefault="00AB3DFF" w:rsidP="00AB3DF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rket volatility</w:t>
      </w:r>
    </w:p>
    <w:p w14:paraId="1EAC94BF" w14:textId="77777777" w:rsidR="00AB3DFF" w:rsidRPr="00AB3DFF" w:rsidRDefault="00AB3DFF" w:rsidP="00AB3DF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quidity fluctuations</w:t>
      </w:r>
    </w:p>
    <w:p w14:paraId="5DD32998" w14:textId="77777777" w:rsidR="00AB3DFF" w:rsidRPr="00AB3DFF" w:rsidRDefault="00AB3DFF" w:rsidP="00AB3DF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gulatory uncertainty</w:t>
      </w:r>
    </w:p>
    <w:p w14:paraId="08EF8DA1" w14:textId="77777777" w:rsidR="00AB3DFF" w:rsidRPr="00AB3DFF" w:rsidRDefault="00AB3DFF" w:rsidP="00AB3DF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mart-contract risk inherent to blockchain systems</w:t>
      </w:r>
    </w:p>
    <w:p w14:paraId="6919120F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nts should never commit funds they cannot afford to lose.</w:t>
      </w:r>
    </w:p>
    <w:p w14:paraId="01D6A89D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E8EFCBA">
          <v:rect id="_x0000_i1035" style="width:0;height:1.5pt" o:hralign="center" o:hrstd="t" o:hr="t" fillcolor="#a0a0a0" stroked="f"/>
        </w:pict>
      </w:r>
    </w:p>
    <w:p w14:paraId="230F366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0. Roadmap (High-Level)</w:t>
      </w:r>
    </w:p>
    <w:p w14:paraId="19A5C23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1 – Foundation</w:t>
      </w:r>
    </w:p>
    <w:p w14:paraId="07189173" w14:textId="77777777" w:rsidR="00AB3DFF" w:rsidRPr="00AB3DFF" w:rsidRDefault="00AB3DFF" w:rsidP="00AB3DF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ken deployment</w:t>
      </w:r>
    </w:p>
    <w:p w14:paraId="5490979B" w14:textId="77777777" w:rsidR="00AB3DFF" w:rsidRPr="00AB3DFF" w:rsidRDefault="00AB3DFF" w:rsidP="00AB3DF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tial liquidity pools</w:t>
      </w:r>
    </w:p>
    <w:p w14:paraId="4A15034E" w14:textId="77777777" w:rsidR="00AB3DFF" w:rsidRPr="00AB3DFF" w:rsidRDefault="00AB3DFF" w:rsidP="00AB3DF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onboarding</w:t>
      </w:r>
    </w:p>
    <w:p w14:paraId="232C93B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2 – Engagement</w:t>
      </w:r>
    </w:p>
    <w:p w14:paraId="002AA44D" w14:textId="77777777" w:rsidR="00AB3DFF" w:rsidRPr="00AB3DFF" w:rsidRDefault="00AB3DFF" w:rsidP="00AB3DF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lder-only events</w:t>
      </w:r>
    </w:p>
    <w:p w14:paraId="7EEDDDE2" w14:textId="77777777" w:rsidR="00AB3DFF" w:rsidRPr="00AB3DFF" w:rsidRDefault="00AB3DFF" w:rsidP="00AB3DF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bsite tools</w:t>
      </w:r>
    </w:p>
    <w:p w14:paraId="066624FD" w14:textId="77777777" w:rsidR="00AB3DFF" w:rsidRPr="00AB3DFF" w:rsidRDefault="00AB3DFF" w:rsidP="00AB3DF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ansparency dashboards</w:t>
      </w:r>
    </w:p>
    <w:p w14:paraId="17A59F6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3 – Expansion</w:t>
      </w:r>
    </w:p>
    <w:p w14:paraId="47E113AD" w14:textId="77777777" w:rsidR="00AB3DFF" w:rsidRPr="00AB3DFF" w:rsidRDefault="00AB3DFF" w:rsidP="00AB3DF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tional utility features</w:t>
      </w:r>
    </w:p>
    <w:p w14:paraId="20BCA4D9" w14:textId="77777777" w:rsidR="00AB3DFF" w:rsidRPr="00AB3DFF" w:rsidRDefault="00AB3DFF" w:rsidP="00AB3DF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cosystem partnerships</w:t>
      </w:r>
    </w:p>
    <w:p w14:paraId="000CD9E0" w14:textId="77777777" w:rsidR="00AB3DFF" w:rsidRPr="00AB3DFF" w:rsidRDefault="00AB3DFF" w:rsidP="00AB3DF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-driven evolution</w:t>
      </w:r>
    </w:p>
    <w:p w14:paraId="080F0CF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This roadmap is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lexible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not rigid.</w:t>
      </w:r>
    </w:p>
    <w:p w14:paraId="4471281D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E8236E0">
          <v:rect id="_x0000_i1036" style="width:0;height:1.5pt" o:hralign="center" o:hrstd="t" o:hr="t" fillcolor="#a0a0a0" stroked="f"/>
        </w:pict>
      </w:r>
    </w:p>
    <w:p w14:paraId="441CB38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1. Conclusion</w:t>
      </w:r>
    </w:p>
    <w:p w14:paraId="1C1F0A65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’s Eye ($CATZ) represents a return to simple, honest crypto experimentation—where community, creativity, and transparency matter more than exaggerated promises.</w:t>
      </w:r>
    </w:p>
    <w:p w14:paraId="6DDE96CF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t is a token built to b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eld, used, discussed, and shaped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y the people who believe in it.</w:t>
      </w:r>
    </w:p>
    <w:p w14:paraId="0F4C8667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47FF7E8">
          <v:rect id="_x0000_i1037" style="width:0;height:1.5pt" o:hralign="center" o:hrstd="t" o:hr="t" fillcolor="#a0a0a0" stroked="f"/>
        </w:pict>
      </w:r>
    </w:p>
    <w:p w14:paraId="05CCD2FF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Official Channels</w:t>
      </w:r>
    </w:p>
    <w:p w14:paraId="1DC72F3F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bsite, social links, and on-chain data will always be published publicly and updated as the project evolves.</w:t>
      </w:r>
    </w:p>
    <w:p w14:paraId="7D6C369C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C565286">
          <v:rect id="_x0000_i1038" style="width:0;height:1.5pt" o:hralign="center" o:hrstd="t" o:hr="t" fillcolor="#a0a0a0" stroked="f"/>
        </w:pict>
      </w:r>
    </w:p>
    <w:p w14:paraId="3B77FDC0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f you want, I can:</w:t>
      </w:r>
    </w:p>
    <w:p w14:paraId="054E8AFE" w14:textId="77777777" w:rsidR="00AB3DFF" w:rsidRPr="00AB3DFF" w:rsidRDefault="00AB3DFF" w:rsidP="00AB3D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horten this into a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ne-page “lite paper”</w:t>
      </w:r>
    </w:p>
    <w:p w14:paraId="3136D664" w14:textId="77777777" w:rsidR="00AB3DFF" w:rsidRPr="00AB3DFF" w:rsidRDefault="00AB3DFF" w:rsidP="00AB3D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write it in a mor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asual / meme-friendly tone</w:t>
      </w:r>
    </w:p>
    <w:p w14:paraId="1FCB82F0" w14:textId="77777777" w:rsidR="00AB3DFF" w:rsidRPr="00AB3DFF" w:rsidRDefault="00AB3DFF" w:rsidP="00AB3D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dd a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egal disclaimer section</w:t>
      </w:r>
    </w:p>
    <w:p w14:paraId="5D6AE509" w14:textId="77777777" w:rsidR="00AB3DFF" w:rsidRPr="00AB3DFF" w:rsidRDefault="00AB3DFF" w:rsidP="00AB3D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vert it to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TML or PDF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Wix</w:t>
      </w:r>
    </w:p>
    <w:p w14:paraId="68E17EC8" w14:textId="77777777" w:rsidR="00AB3DFF" w:rsidRPr="00AB3DFF" w:rsidRDefault="00AB3DFF" w:rsidP="00AB3DF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ustomize it to explicitly referenc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at’s Eye + Marbleverse</w:t>
      </w:r>
    </w:p>
    <w:p w14:paraId="2DC9A9CE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st tell me the next move.</w:t>
      </w:r>
    </w:p>
    <w:p w14:paraId="2C8413F0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s not Cas's eye its Catzeye</w:t>
      </w:r>
    </w:p>
    <w:p w14:paraId="61FD9855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ot it </w:t>
      </w:r>
      <w:r w:rsidRPr="00AB3DFF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👍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— thank you for catching that.</w:t>
      </w:r>
    </w:p>
    <w:p w14:paraId="58C9CCEB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elow is th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rrected white paper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with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atzeye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pelled properly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verywhere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tightened up so it’s clean and ready for your site.</w:t>
      </w:r>
    </w:p>
    <w:p w14:paraId="50C73D9E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6A8D750">
          <v:rect id="_x0000_i1039" style="width:0;height:1.5pt" o:hralign="center" o:hrstd="t" o:hr="t" fillcolor="#a0a0a0" stroked="f"/>
        </w:pict>
      </w:r>
    </w:p>
    <w:p w14:paraId="0693C5F8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atzeye ($CATZ) White Paper</w:t>
      </w:r>
    </w:p>
    <w:p w14:paraId="6E1E8053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ersion 1.0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cember 2025</w:t>
      </w:r>
    </w:p>
    <w:p w14:paraId="232DEA10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pict w14:anchorId="465902D6">
          <v:rect id="_x0000_i1040" style="width:0;height:1.5pt" o:hralign="center" o:hrstd="t" o:hr="t" fillcolor="#a0a0a0" stroked="f"/>
        </w:pict>
      </w:r>
    </w:p>
    <w:p w14:paraId="33792FAB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Abstract</w:t>
      </w:r>
    </w:p>
    <w:p w14:paraId="4B26946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($CATZ) is a community-driven digital asset designed to blend nostalgia, creativity, and decentralized finance (DeFi) utility. Inspired by the classic cat’s-eye marble, Catzeye aims to provide holders with engagement, participation, and optional utility through liquidity provision, community events, and future on-chain mechanics. The project emphasizes transparency, fairness, and simplicity while remaining flexible enough to evolve alongside its community.</w:t>
      </w:r>
    </w:p>
    <w:p w14:paraId="22171E3D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FCE9F6F">
          <v:rect id="_x0000_i1041" style="width:0;height:1.5pt" o:hralign="center" o:hrstd="t" o:hr="t" fillcolor="#a0a0a0" stroked="f"/>
        </w:pict>
      </w:r>
    </w:p>
    <w:p w14:paraId="6BEFCB32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Introduction</w:t>
      </w:r>
    </w:p>
    <w:p w14:paraId="6953307A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yptocurrency has evolved beyond purely technical experiments into a cultural and social ecosystem. Community tokens demonstrate that value is often driven by shared identity, participation, and trust rather than speculation alone.</w:t>
      </w:r>
    </w:p>
    <w:p w14:paraId="3777A724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zeye was created with this philosophy in mind. It is not positioned as a replacement for traditional financial systems, nor does it promise guaranteed returns. Instead, Catzeye exists as a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unity asse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—designed for engagement, creativity, and long-term participation.</w:t>
      </w:r>
    </w:p>
    <w:p w14:paraId="0453DC5C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4C76169">
          <v:rect id="_x0000_i1042" style="width:0;height:1.5pt" o:hralign="center" o:hrstd="t" o:hr="t" fillcolor="#a0a0a0" stroked="f"/>
        </w:pict>
      </w:r>
    </w:p>
    <w:p w14:paraId="20396574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2. Vision and Philosophy</w:t>
      </w:r>
    </w:p>
    <w:p w14:paraId="54F5D72D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is guided by the following principles:</w:t>
      </w:r>
    </w:p>
    <w:p w14:paraId="764CB07C" w14:textId="77777777" w:rsidR="00AB3DFF" w:rsidRPr="00AB3DFF" w:rsidRDefault="00AB3DFF" w:rsidP="00AB3D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ransparency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All token activity and liquidity are publicly verifiable on-chain</w:t>
      </w:r>
    </w:p>
    <w:p w14:paraId="771B8EC3" w14:textId="77777777" w:rsidR="00AB3DFF" w:rsidRPr="00AB3DFF" w:rsidRDefault="00AB3DFF" w:rsidP="00AB3D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airness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No hidden minting, no preferential treatment</w:t>
      </w:r>
    </w:p>
    <w:p w14:paraId="7740C9A5" w14:textId="77777777" w:rsidR="00AB3DFF" w:rsidRPr="00AB3DFF" w:rsidRDefault="00AB3DFF" w:rsidP="00AB3D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unity Firs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Direction is shaped by holders and contributors</w:t>
      </w:r>
    </w:p>
    <w:p w14:paraId="0B84B40F" w14:textId="77777777" w:rsidR="00AB3DFF" w:rsidRPr="00AB3DFF" w:rsidRDefault="00AB3DFF" w:rsidP="00AB3D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rganic Growth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No artificial hype or unsustainable mechanics</w:t>
      </w:r>
    </w:p>
    <w:p w14:paraId="7CFC5353" w14:textId="77777777" w:rsidR="00AB3DFF" w:rsidRPr="00AB3DFF" w:rsidRDefault="00AB3DFF" w:rsidP="00AB3DF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volution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The project is designed to adapt over time</w:t>
      </w:r>
    </w:p>
    <w:p w14:paraId="771599F9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zeye embraces the idea that crypto can be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un, honest, and useful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12C0EB5B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FF0A4D4">
          <v:rect id="_x0000_i1043" style="width:0;height:1.5pt" o:hralign="center" o:hrstd="t" o:hr="t" fillcolor="#a0a0a0" stroked="f"/>
        </w:pict>
      </w:r>
    </w:p>
    <w:p w14:paraId="0E11CC51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 Token Overview</w:t>
      </w:r>
    </w:p>
    <w:p w14:paraId="5BD7F320" w14:textId="77777777" w:rsidR="00AB3DFF" w:rsidRPr="00AB3DFF" w:rsidRDefault="00AB3DFF" w:rsidP="00AB3DF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ken Name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atzeye</w:t>
      </w:r>
    </w:p>
    <w:p w14:paraId="0696F935" w14:textId="77777777" w:rsidR="00AB3DFF" w:rsidRPr="00AB3DFF" w:rsidRDefault="00AB3DFF" w:rsidP="00AB3DF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icker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$CATZ</w:t>
      </w:r>
    </w:p>
    <w:p w14:paraId="68E30CEA" w14:textId="77777777" w:rsidR="00AB3DFF" w:rsidRPr="00AB3DFF" w:rsidRDefault="00AB3DFF" w:rsidP="00AB3DF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lockchain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ronos (EVM-compatible)</w:t>
      </w:r>
    </w:p>
    <w:p w14:paraId="697362B8" w14:textId="77777777" w:rsidR="00AB3DFF" w:rsidRPr="00AB3DFF" w:rsidRDefault="00AB3DFF" w:rsidP="00AB3DF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ken Type: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mmunity / Utility Token</w:t>
      </w:r>
    </w:p>
    <w:p w14:paraId="0A9F1466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$CATZ integrates with decentralized exchanges, wallets, and DeFi tools across the Cronos ecosystem.</w:t>
      </w:r>
    </w:p>
    <w:p w14:paraId="13DE4195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DF02EE3">
          <v:rect id="_x0000_i1044" style="width:0;height:1.5pt" o:hralign="center" o:hrstd="t" o:hr="t" fillcolor="#a0a0a0" stroked="f"/>
        </w:pict>
      </w:r>
    </w:p>
    <w:p w14:paraId="5086B144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. Utility</w:t>
      </w:r>
    </w:p>
    <w:p w14:paraId="5A4B6A20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utility is introduced intentionally and conservatively.</w:t>
      </w:r>
    </w:p>
    <w:p w14:paraId="1A332119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1 Liquidity Participation</w:t>
      </w:r>
    </w:p>
    <w:p w14:paraId="36897CE5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lders may pair $CATZ with compatible assets (such as $RLM or CRO) in liquidity pools to earn trading fees while supporting liquidity depth.</w:t>
      </w:r>
    </w:p>
    <w:p w14:paraId="53893B9A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2 Holder-Only Events</w:t>
      </w:r>
    </w:p>
    <w:p w14:paraId="52C057B0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may host periodic events for holders, including:</w:t>
      </w:r>
    </w:p>
    <w:p w14:paraId="37F0E57D" w14:textId="77777777" w:rsidR="00AB3DFF" w:rsidRPr="00AB3DFF" w:rsidRDefault="00AB3DFF" w:rsidP="00AB3DF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ansparent random draws</w:t>
      </w:r>
    </w:p>
    <w:p w14:paraId="2FA0AB20" w14:textId="77777777" w:rsidR="00AB3DFF" w:rsidRPr="00AB3DFF" w:rsidRDefault="00AB3DFF" w:rsidP="00AB3DF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rewards</w:t>
      </w:r>
    </w:p>
    <w:p w14:paraId="41D1C5BD" w14:textId="77777777" w:rsidR="00AB3DFF" w:rsidRPr="00AB3DFF" w:rsidRDefault="00AB3DFF" w:rsidP="00AB3DF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al engagement opportunities</w:t>
      </w:r>
    </w:p>
    <w:p w14:paraId="279BB8B5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ent mechanics and eligibility are announced in advance.</w:t>
      </w:r>
    </w:p>
    <w:p w14:paraId="1C09B174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3 Future Utility</w:t>
      </w:r>
    </w:p>
    <w:p w14:paraId="3AE95D5F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ssible future features include:</w:t>
      </w:r>
    </w:p>
    <w:p w14:paraId="25AFE220" w14:textId="77777777" w:rsidR="00AB3DFF" w:rsidRPr="00AB3DFF" w:rsidRDefault="00AB3DFF" w:rsidP="00AB3D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-chain randomization tools</w:t>
      </w:r>
    </w:p>
    <w:p w14:paraId="6782AC94" w14:textId="77777777" w:rsidR="00AB3DFF" w:rsidRPr="00AB3DFF" w:rsidRDefault="00AB3DFF" w:rsidP="00AB3D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voting or signaling</w:t>
      </w:r>
    </w:p>
    <w:p w14:paraId="1B23AA7F" w14:textId="77777777" w:rsidR="00AB3DFF" w:rsidRPr="00AB3DFF" w:rsidRDefault="00AB3DFF" w:rsidP="00AB3D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cess-based participation</w:t>
      </w:r>
    </w:p>
    <w:p w14:paraId="42507FDC" w14:textId="77777777" w:rsidR="00AB3DFF" w:rsidRPr="00AB3DFF" w:rsidRDefault="00AB3DFF" w:rsidP="00AB3DF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cosystem integrations</w:t>
      </w:r>
    </w:p>
    <w:p w14:paraId="2545FDD4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future feature is guaranteed; all are subject to community interest and sustainability.</w:t>
      </w:r>
    </w:p>
    <w:p w14:paraId="09277EDE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2437415">
          <v:rect id="_x0000_i1045" style="width:0;height:1.5pt" o:hralign="center" o:hrstd="t" o:hr="t" fillcolor="#a0a0a0" stroked="f"/>
        </w:pict>
      </w:r>
    </w:p>
    <w:p w14:paraId="4B3ABDC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5. Fairness &amp; Randomization</w:t>
      </w:r>
    </w:p>
    <w:p w14:paraId="278E43F2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prioritizes verifiable fairness. Any random selection or reward mechanism is designed to:</w:t>
      </w:r>
    </w:p>
    <w:p w14:paraId="17D1628C" w14:textId="77777777" w:rsidR="00AB3DFF" w:rsidRPr="00AB3DFF" w:rsidRDefault="00AB3DFF" w:rsidP="00AB3DF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auditable, transparent methods</w:t>
      </w:r>
    </w:p>
    <w:p w14:paraId="56BE6136" w14:textId="77777777" w:rsidR="00AB3DFF" w:rsidRPr="00AB3DFF" w:rsidRDefault="00AB3DFF" w:rsidP="00AB3DF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 visible to the community</w:t>
      </w:r>
    </w:p>
    <w:p w14:paraId="60A431FA" w14:textId="77777777" w:rsidR="00AB3DFF" w:rsidRPr="00AB3DFF" w:rsidRDefault="00AB3DFF" w:rsidP="00AB3DF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vent manual interference</w:t>
      </w:r>
    </w:p>
    <w:p w14:paraId="161E2A1A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This approach reinforces trust and long-term credibility.</w:t>
      </w:r>
    </w:p>
    <w:p w14:paraId="1E41D89A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0C93D9F">
          <v:rect id="_x0000_i1046" style="width:0;height:1.5pt" o:hralign="center" o:hrstd="t" o:hr="t" fillcolor="#a0a0a0" stroked="f"/>
        </w:pict>
      </w:r>
    </w:p>
    <w:p w14:paraId="5F1F456A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6. Token Economics</w:t>
      </w:r>
    </w:p>
    <w:p w14:paraId="4DB6D98F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avoids complex or opaque tokenomics.</w:t>
      </w:r>
    </w:p>
    <w:p w14:paraId="7AC52BEC" w14:textId="77777777" w:rsidR="00AB3DFF" w:rsidRPr="00AB3DFF" w:rsidRDefault="00AB3DFF" w:rsidP="00AB3D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pply is fixed or clearly defined</w:t>
      </w:r>
    </w:p>
    <w:p w14:paraId="7932E8ED" w14:textId="77777777" w:rsidR="00AB3DFF" w:rsidRPr="00AB3DFF" w:rsidRDefault="00AB3DFF" w:rsidP="00AB3D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undisclosed inflation or minting</w:t>
      </w:r>
    </w:p>
    <w:p w14:paraId="311ED764" w14:textId="77777777" w:rsidR="00AB3DFF" w:rsidRPr="00AB3DFF" w:rsidRDefault="00AB3DFF" w:rsidP="00AB3D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quidity is provided openly</w:t>
      </w:r>
    </w:p>
    <w:p w14:paraId="0739E495" w14:textId="77777777" w:rsidR="00AB3DFF" w:rsidRPr="00AB3DFF" w:rsidRDefault="00AB3DFF" w:rsidP="00AB3DF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rket value is determined organically</w:t>
      </w:r>
    </w:p>
    <w:p w14:paraId="5302E605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value of $CATZ reflects community participation, liquidity, and demand.</w:t>
      </w:r>
    </w:p>
    <w:p w14:paraId="313F2901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434DB722">
          <v:rect id="_x0000_i1047" style="width:0;height:1.5pt" o:hralign="center" o:hrstd="t" o:hr="t" fillcolor="#a0a0a0" stroked="f"/>
        </w:pict>
      </w:r>
    </w:p>
    <w:p w14:paraId="5F14E760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7. Governance &amp; Community Role</w:t>
      </w:r>
    </w:p>
    <w:p w14:paraId="3FFD29D0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is not centrally controlled.</w:t>
      </w:r>
    </w:p>
    <w:p w14:paraId="6E39E587" w14:textId="77777777" w:rsidR="00AB3DFF" w:rsidRPr="00AB3DFF" w:rsidRDefault="00AB3DFF" w:rsidP="00AB3DF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y feedback shapes direction</w:t>
      </w:r>
    </w:p>
    <w:p w14:paraId="3E276B7F" w14:textId="77777777" w:rsidR="00AB3DFF" w:rsidRPr="00AB3DFF" w:rsidRDefault="00AB3DFF" w:rsidP="00AB3DF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tion is encouraged</w:t>
      </w:r>
    </w:p>
    <w:p w14:paraId="0953BFEE" w14:textId="77777777" w:rsidR="00AB3DFF" w:rsidRPr="00AB3DFF" w:rsidRDefault="00AB3DFF" w:rsidP="00AB3DF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vernance tools may be introduced if beneficial</w:t>
      </w:r>
    </w:p>
    <w:p w14:paraId="6CF6CA4D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cisions prioritize sustainability and transparency.</w:t>
      </w:r>
    </w:p>
    <w:p w14:paraId="52BBD8B1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77759F0">
          <v:rect id="_x0000_i1048" style="width:0;height:1.5pt" o:hralign="center" o:hrstd="t" o:hr="t" fillcolor="#a0a0a0" stroked="f"/>
        </w:pict>
      </w:r>
    </w:p>
    <w:p w14:paraId="0B74EDB9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8. Security &amp; Transparency</w:t>
      </w:r>
    </w:p>
    <w:p w14:paraId="1FD08982" w14:textId="77777777" w:rsidR="00AB3DFF" w:rsidRPr="00AB3DFF" w:rsidRDefault="00AB3DFF" w:rsidP="00AB3DF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tracts are deployed on a public blockchain</w:t>
      </w:r>
    </w:p>
    <w:p w14:paraId="1E37F5A7" w14:textId="77777777" w:rsidR="00AB3DFF" w:rsidRPr="00AB3DFF" w:rsidRDefault="00AB3DFF" w:rsidP="00AB3DF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ken data is visible via explorers and analytics tools</w:t>
      </w:r>
    </w:p>
    <w:p w14:paraId="63D7CEB3" w14:textId="77777777" w:rsidR="00AB3DFF" w:rsidRPr="00AB3DFF" w:rsidRDefault="00AB3DFF" w:rsidP="00AB3DF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rs retain full custody of their assets</w:t>
      </w:r>
    </w:p>
    <w:p w14:paraId="69218A5B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nts are encouraged to independently verify all on-chain data.</w:t>
      </w:r>
    </w:p>
    <w:p w14:paraId="46C5C363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8C20F2C">
          <v:rect id="_x0000_i1049" style="width:0;height:1.5pt" o:hralign="center" o:hrstd="t" o:hr="t" fillcolor="#a0a0a0" stroked="f"/>
        </w:pict>
      </w:r>
    </w:p>
    <w:p w14:paraId="2BE5903F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9. Risks &amp; Disclaimer</w:t>
      </w:r>
    </w:p>
    <w:p w14:paraId="20DB8E37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tzeye ($CATZ) is </w:t>
      </w: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t an investment produc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1EB98D7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isks include:</w:t>
      </w:r>
    </w:p>
    <w:p w14:paraId="6653472C" w14:textId="77777777" w:rsidR="00AB3DFF" w:rsidRPr="00AB3DFF" w:rsidRDefault="00AB3DFF" w:rsidP="00AB3DFF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Market volatility</w:t>
      </w:r>
    </w:p>
    <w:p w14:paraId="23DE3F5F" w14:textId="77777777" w:rsidR="00AB3DFF" w:rsidRPr="00AB3DFF" w:rsidRDefault="00AB3DFF" w:rsidP="00AB3DFF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quidity changes</w:t>
      </w:r>
    </w:p>
    <w:p w14:paraId="2031F7EE" w14:textId="77777777" w:rsidR="00AB3DFF" w:rsidRPr="00AB3DFF" w:rsidRDefault="00AB3DFF" w:rsidP="00AB3DFF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gulatory uncertainty</w:t>
      </w:r>
    </w:p>
    <w:p w14:paraId="380125D3" w14:textId="77777777" w:rsidR="00AB3DFF" w:rsidRPr="00AB3DFF" w:rsidRDefault="00AB3DFF" w:rsidP="00AB3DFF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mart-contract risks</w:t>
      </w:r>
    </w:p>
    <w:p w14:paraId="1F14EA9E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nts should only engage with funds they can afford to lose.</w:t>
      </w:r>
    </w:p>
    <w:p w14:paraId="00797682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7CCF3A9">
          <v:rect id="_x0000_i1050" style="width:0;height:1.5pt" o:hralign="center" o:hrstd="t" o:hr="t" fillcolor="#a0a0a0" stroked="f"/>
        </w:pict>
      </w:r>
    </w:p>
    <w:p w14:paraId="4EC41B2A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0. Roadmap (High-Level)</w:t>
      </w:r>
    </w:p>
    <w:p w14:paraId="5452EE1A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1 – Foundation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Token launch, initial liquidity, community onboarding</w:t>
      </w:r>
    </w:p>
    <w:p w14:paraId="0C854A91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2 – Engagement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Holder events, transparency tools, website features</w:t>
      </w:r>
    </w:p>
    <w:p w14:paraId="708A5E76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ase 3 – Expansion</w:t>
      </w: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Optional utilities, partnerships, ecosystem growth</w:t>
      </w:r>
    </w:p>
    <w:p w14:paraId="0756C124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roadmap is flexible and community-driven.</w:t>
      </w:r>
    </w:p>
    <w:p w14:paraId="263C47B0" w14:textId="77777777" w:rsidR="00AB3DFF" w:rsidRPr="00AB3DFF" w:rsidRDefault="00AB3DFF" w:rsidP="00AB3DFF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CAC6AB7">
          <v:rect id="_x0000_i1051" style="width:0;height:1.5pt" o:hralign="center" o:hrstd="t" o:hr="t" fillcolor="#a0a0a0" stroked="f"/>
        </w:pict>
      </w:r>
    </w:p>
    <w:p w14:paraId="7196FAF5" w14:textId="77777777" w:rsidR="00AB3DFF" w:rsidRPr="00AB3DFF" w:rsidRDefault="00AB3DFF" w:rsidP="00AB3DF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AB3DF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1. Conclusion</w:t>
      </w:r>
    </w:p>
    <w:p w14:paraId="482688E8" w14:textId="77777777" w:rsidR="00AB3DFF" w:rsidRPr="00AB3DFF" w:rsidRDefault="00AB3DFF" w:rsidP="00AB3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B3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tzeye ($CATZ) is a transparent, community-first project focused on participation rather than hype. It is designed to grow organically and evolve alongside its holders.</w:t>
      </w:r>
    </w:p>
    <w:p w14:paraId="095F0886" w14:textId="77777777" w:rsidR="00251007" w:rsidRDefault="00251007"/>
    <w:sectPr w:rsidR="00251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97EE6"/>
    <w:multiLevelType w:val="multilevel"/>
    <w:tmpl w:val="36C24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76599D"/>
    <w:multiLevelType w:val="multilevel"/>
    <w:tmpl w:val="63E48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957B8"/>
    <w:multiLevelType w:val="multilevel"/>
    <w:tmpl w:val="D7A2F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D27BE4"/>
    <w:multiLevelType w:val="multilevel"/>
    <w:tmpl w:val="358C9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27587B"/>
    <w:multiLevelType w:val="multilevel"/>
    <w:tmpl w:val="69069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CC3FF9"/>
    <w:multiLevelType w:val="multilevel"/>
    <w:tmpl w:val="FD00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9111D"/>
    <w:multiLevelType w:val="multilevel"/>
    <w:tmpl w:val="8076B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9146F6"/>
    <w:multiLevelType w:val="multilevel"/>
    <w:tmpl w:val="1826C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BA683C"/>
    <w:multiLevelType w:val="multilevel"/>
    <w:tmpl w:val="2230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42DD8"/>
    <w:multiLevelType w:val="multilevel"/>
    <w:tmpl w:val="E7206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6B0A2B"/>
    <w:multiLevelType w:val="multilevel"/>
    <w:tmpl w:val="6D06D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021E45"/>
    <w:multiLevelType w:val="multilevel"/>
    <w:tmpl w:val="C74A0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B060E6"/>
    <w:multiLevelType w:val="multilevel"/>
    <w:tmpl w:val="6458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0B03A6"/>
    <w:multiLevelType w:val="multilevel"/>
    <w:tmpl w:val="3F1CA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413780"/>
    <w:multiLevelType w:val="multilevel"/>
    <w:tmpl w:val="B6A2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9804F2"/>
    <w:multiLevelType w:val="multilevel"/>
    <w:tmpl w:val="A992F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D3E0E"/>
    <w:multiLevelType w:val="multilevel"/>
    <w:tmpl w:val="CAAC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7421B3"/>
    <w:multiLevelType w:val="multilevel"/>
    <w:tmpl w:val="F6781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AD226A"/>
    <w:multiLevelType w:val="multilevel"/>
    <w:tmpl w:val="01D8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6D0457"/>
    <w:multiLevelType w:val="multilevel"/>
    <w:tmpl w:val="A1723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3007C3"/>
    <w:multiLevelType w:val="multilevel"/>
    <w:tmpl w:val="CBBA1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1A4F01"/>
    <w:multiLevelType w:val="multilevel"/>
    <w:tmpl w:val="64A6B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1914186">
    <w:abstractNumId w:val="19"/>
  </w:num>
  <w:num w:numId="2" w16cid:durableId="1361782910">
    <w:abstractNumId w:val="20"/>
  </w:num>
  <w:num w:numId="3" w16cid:durableId="365444135">
    <w:abstractNumId w:val="3"/>
  </w:num>
  <w:num w:numId="4" w16cid:durableId="1282296328">
    <w:abstractNumId w:val="17"/>
  </w:num>
  <w:num w:numId="5" w16cid:durableId="895775299">
    <w:abstractNumId w:val="15"/>
  </w:num>
  <w:num w:numId="6" w16cid:durableId="923226410">
    <w:abstractNumId w:val="11"/>
  </w:num>
  <w:num w:numId="7" w16cid:durableId="2017072702">
    <w:abstractNumId w:val="16"/>
  </w:num>
  <w:num w:numId="8" w16cid:durableId="1789199908">
    <w:abstractNumId w:val="0"/>
  </w:num>
  <w:num w:numId="9" w16cid:durableId="1670982786">
    <w:abstractNumId w:val="7"/>
  </w:num>
  <w:num w:numId="10" w16cid:durableId="1545827253">
    <w:abstractNumId w:val="9"/>
  </w:num>
  <w:num w:numId="11" w16cid:durableId="1404647738">
    <w:abstractNumId w:val="10"/>
  </w:num>
  <w:num w:numId="12" w16cid:durableId="1656255910">
    <w:abstractNumId w:val="6"/>
  </w:num>
  <w:num w:numId="13" w16cid:durableId="954600101">
    <w:abstractNumId w:val="8"/>
  </w:num>
  <w:num w:numId="14" w16cid:durableId="1035420617">
    <w:abstractNumId w:val="21"/>
  </w:num>
  <w:num w:numId="15" w16cid:durableId="841897611">
    <w:abstractNumId w:val="5"/>
  </w:num>
  <w:num w:numId="16" w16cid:durableId="72896681">
    <w:abstractNumId w:val="13"/>
  </w:num>
  <w:num w:numId="17" w16cid:durableId="1654068949">
    <w:abstractNumId w:val="4"/>
  </w:num>
  <w:num w:numId="18" w16cid:durableId="885987158">
    <w:abstractNumId w:val="2"/>
  </w:num>
  <w:num w:numId="19" w16cid:durableId="1368027907">
    <w:abstractNumId w:val="18"/>
  </w:num>
  <w:num w:numId="20" w16cid:durableId="1869946519">
    <w:abstractNumId w:val="1"/>
  </w:num>
  <w:num w:numId="21" w16cid:durableId="316494535">
    <w:abstractNumId w:val="12"/>
  </w:num>
  <w:num w:numId="22" w16cid:durableId="6720758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NDc1N7AwMDKyMDdW0lEKTi0uzszPAykwrAUA3EpTYSwAAAA="/>
  </w:docVars>
  <w:rsids>
    <w:rsidRoot w:val="00AB3DFF"/>
    <w:rsid w:val="00251007"/>
    <w:rsid w:val="0066765C"/>
    <w:rsid w:val="00AB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4FAC"/>
  <w15:chartTrackingRefBased/>
  <w15:docId w15:val="{0E1D701E-6E12-468B-A444-AEFDFCD5E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D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3D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3D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3D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3D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3DF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3DF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3DF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3DF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3D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B3D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B3D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3D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3D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3D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3D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3D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3D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3D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3D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3DF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3D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3DF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3D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3D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3D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3D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3D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3DFF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B3DF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B3D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60</Words>
  <Characters>8326</Characters>
  <Application>Microsoft Office Word</Application>
  <DocSecurity>0</DocSecurity>
  <Lines>69</Lines>
  <Paragraphs>19</Paragraphs>
  <ScaleCrop>false</ScaleCrop>
  <Company/>
  <LinksUpToDate>false</LinksUpToDate>
  <CharactersWithSpaces>9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Keller</dc:creator>
  <cp:keywords/>
  <dc:description/>
  <cp:lastModifiedBy>Carl Keller</cp:lastModifiedBy>
  <cp:revision>1</cp:revision>
  <dcterms:created xsi:type="dcterms:W3CDTF">2025-12-16T22:26:00Z</dcterms:created>
  <dcterms:modified xsi:type="dcterms:W3CDTF">2025-12-16T22:27:00Z</dcterms:modified>
</cp:coreProperties>
</file>